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4DDDA75C" w:rsidR="00B16636" w:rsidRDefault="00203E75" w:rsidP="00AB68BA">
      <w:pPr>
        <w:pStyle w:val="Title"/>
        <w:jc w:val="center"/>
      </w:pPr>
      <w:r>
        <w:t xml:space="preserve">OOP Lab: Experiment </w:t>
      </w:r>
      <w:r w:rsidR="00936B0A">
        <w:t>8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85E94E8" w14:textId="79D68DA5" w:rsidR="00DC2C5F" w:rsidRPr="00DC2C5F" w:rsidRDefault="00B16636" w:rsidP="00DC2C5F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936B0A" w:rsidRPr="00936B0A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 xml:space="preserve">Write a program for searching strings for the first occurrence of a character or substring and for the last occurrence of a character or </w:t>
      </w:r>
      <w:r w:rsidR="00936B0A" w:rsidRPr="00936B0A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substring.</w:t>
      </w:r>
    </w:p>
    <w:p w14:paraId="4A1D357A" w14:textId="36FFF888" w:rsidR="005567F4" w:rsidRPr="005567F4" w:rsidRDefault="005567F4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E6CDCCD" w14:textId="5D99731E" w:rsidR="005E3213" w:rsidRDefault="005E3213" w:rsidP="00AB68BA">
      <w:pPr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32239981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1AC4B4D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75B7BA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BA432D9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onRepe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453FA5F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5CEED9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-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7D932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6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283C63F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459086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6A3FCA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++;</w:t>
      </w:r>
    </w:p>
    <w:p w14:paraId="1C209D7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A449473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23FFD38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++) </w:t>
      </w:r>
    </w:p>
    <w:p w14:paraId="28637E8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BFA8EC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] =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26448B4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2E9F65C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index =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1148D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24DC2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}   </w:t>
      </w:r>
    </w:p>
    <w:p w14:paraId="1F1F1299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6193B2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0FFB45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ndex;</w:t>
      </w:r>
    </w:p>
    <w:p w14:paraId="3CB55D2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4C3267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DA85F4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 {</w:t>
      </w:r>
    </w:p>
    <w:p w14:paraId="5F5C06C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7CCDE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6F4911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6F7F6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String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376FD3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s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Lin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6DCF14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onRepe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152244B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dex == -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EB39C7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 Repeating Character!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B86559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B8EBCA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DE825F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st Repeated Character is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dex));</w:t>
      </w:r>
    </w:p>
    <w:p w14:paraId="1E06342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0B7C7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6B2688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</w:p>
    <w:p w14:paraId="255FC1C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59AC45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30BC85" w14:textId="08DD314B" w:rsidR="00DC2C5F" w:rsidRPr="00DC2C5F" w:rsidRDefault="002E1EE7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C60A9" w14:textId="3EBD15CE" w:rsidR="005E3213" w:rsidRPr="00A246EE" w:rsidRDefault="005E3213" w:rsidP="00AB68BA">
      <w:pPr>
        <w:jc w:val="both"/>
        <w:rPr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601575" w14:textId="13FFA2F4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 w:rsidR="002E1EE7">
        <w:rPr>
          <w:noProof/>
        </w:rPr>
        <w:drawing>
          <wp:inline distT="0" distB="0" distL="0" distR="0" wp14:anchorId="511B14F9" wp14:editId="3AAF542C">
            <wp:extent cx="5731510" cy="7810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35BDE40" w14:textId="0D7FC27E" w:rsidR="00DC2C5F" w:rsidRPr="00DC2C5F" w:rsidRDefault="00602741" w:rsidP="00DC2C5F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program that converts all characters of a string in capital letters. (Use </w:t>
      </w:r>
      <w:proofErr w:type="spellStart"/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tringBuffer</w:t>
      </w:r>
      <w:proofErr w:type="spellEnd"/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to store a string). Don’t use inbuilt function.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CD22156" w14:textId="1450AFBC" w:rsidR="004A4F35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20BD98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1BA578E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1CBDE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pital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7ADC19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FE8E86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15282E0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17B8DE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FEAC7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2AD56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String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4A970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Lin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A90DEF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32C70B31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19051FA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gt;= 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amp;&amp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lt;= 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z'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49B529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5BCEC7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 = 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(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c -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C830E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);</w:t>
      </w:r>
    </w:p>
    <w:p w14:paraId="0A09C79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439ECD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D40459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pital Converted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);</w:t>
      </w:r>
    </w:p>
    <w:p w14:paraId="15BB200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6C97D4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DE7578D" w14:textId="2F16B7A2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726D60" w14:textId="26C7F49E" w:rsidR="005E3213" w:rsidRDefault="005E3213" w:rsidP="00AB68BA">
      <w:pPr>
        <w:jc w:val="both"/>
        <w:rPr>
          <w:lang w:eastAsia="en-IN"/>
        </w:rPr>
      </w:pPr>
    </w:p>
    <w:p w14:paraId="5AE6D320" w14:textId="4CBBA600" w:rsidR="005567F4" w:rsidRPr="005E3213" w:rsidRDefault="005567F4" w:rsidP="00AB68BA">
      <w:pPr>
        <w:jc w:val="both"/>
        <w:rPr>
          <w:lang w:eastAsia="en-IN"/>
        </w:rPr>
      </w:pPr>
    </w:p>
    <w:p w14:paraId="260152BC" w14:textId="77777777" w:rsidR="004A4F35" w:rsidRPr="004A4F35" w:rsidRDefault="004A4F35" w:rsidP="00AB68BA">
      <w:pPr>
        <w:jc w:val="both"/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1EDE941D" w:rsidR="00B16636" w:rsidRDefault="00DC2C5F" w:rsidP="00AB68BA">
      <w:pPr>
        <w:jc w:val="both"/>
        <w:rPr>
          <w:noProof/>
        </w:rPr>
      </w:pPr>
      <w:r>
        <w:rPr>
          <w:noProof/>
        </w:rPr>
        <w:tab/>
      </w:r>
      <w:r w:rsidR="002E1EE7">
        <w:rPr>
          <w:noProof/>
        </w:rPr>
        <w:drawing>
          <wp:inline distT="0" distB="0" distL="0" distR="0" wp14:anchorId="5BE4E763" wp14:editId="13BCB126">
            <wp:extent cx="5731510" cy="883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1D9CCA6D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program in Java to read a statement from console, convert it into upper case and again print on console. (Don’t use inbuilt function)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419D268E" w14:textId="5521AE9A" w:rsidR="005E3213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4E4C0C5" w14:textId="0FC393E9" w:rsidR="00A4126A" w:rsidRPr="00A4126A" w:rsidRDefault="00A4126A" w:rsidP="00A4126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76C4107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</w:p>
    <w:p w14:paraId="5AB9A43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EDCAD5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2F3A02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2753CA1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47BB61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2906120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EEB02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E8633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essthan500</w:t>
      </w:r>
    </w:p>
    <w:p w14:paraId="193324C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A169A1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0216BB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0D2E611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50654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a number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</w:t>
      </w:r>
    </w:p>
    <w:p w14:paraId="7249790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7B40803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0A41D4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5303090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67D1C4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4126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8B3342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 less than 500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E56E6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35C926F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 Exception found!</w:t>
      </w:r>
      <w:r w:rsidRPr="00A4126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0E9428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FAAED1F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57863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57C3F98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ception Caught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Messag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488B9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3E1F21D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B6187E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8343BD7" w14:textId="77A854A1" w:rsidR="00AB68BA" w:rsidRPr="00AB68BA" w:rsidRDefault="00AB68BA" w:rsidP="00AB68BA">
      <w:pPr>
        <w:rPr>
          <w:lang w:eastAsia="en-IN"/>
        </w:rPr>
      </w:pPr>
    </w:p>
    <w:p w14:paraId="2B5AE4ED" w14:textId="77777777" w:rsidR="0029534D" w:rsidRPr="004A4F35" w:rsidRDefault="0029534D" w:rsidP="00AB68BA">
      <w:pPr>
        <w:jc w:val="both"/>
        <w:rPr>
          <w:lang w:eastAsia="en-IN"/>
        </w:rPr>
      </w:pPr>
    </w:p>
    <w:p w14:paraId="590D24F9" w14:textId="77777777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224E9635" w:rsidR="0029534D" w:rsidRDefault="00A4126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3BE53F81" wp14:editId="6581F40F">
            <wp:extent cx="5731510" cy="24606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0BE2" w14:textId="44DCF3C5" w:rsidR="0029534D" w:rsidRDefault="0029534D" w:rsidP="00AB68BA">
      <w:pPr>
        <w:jc w:val="both"/>
        <w:rPr>
          <w:lang w:eastAsia="en-IN"/>
        </w:rPr>
      </w:pPr>
    </w:p>
    <w:p w14:paraId="53FAA0E7" w14:textId="0ADFBAFC" w:rsidR="00454A13" w:rsidRDefault="00454A13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br w:type="page"/>
      </w:r>
    </w:p>
    <w:p w14:paraId="441513AA" w14:textId="77777777" w:rsidR="005E3213" w:rsidRDefault="005E3213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2B78D7D" w14:textId="40447587" w:rsidR="005E3213" w:rsidRDefault="009C3CB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You are given two </w:t>
      </w:r>
      <w:proofErr w:type="spellStart"/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integers,a</w:t>
      </w:r>
      <w:proofErr w:type="spellEnd"/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and b as input, you have to compute a/b: If a and b are not bit signed integers or if is zero, exception will occur and you have to report it. Read sample Input/Output to know what to report in case of exceptions.</w:t>
      </w:r>
    </w:p>
    <w:p w14:paraId="1D5D864D" w14:textId="77777777" w:rsidR="00A4126A" w:rsidRPr="008C539C" w:rsidRDefault="00A4126A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1E122C6" w14:textId="5224BE16" w:rsidR="009C3CB3" w:rsidRDefault="009C3CB3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D75F2B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00EE128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49A50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putOutput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4C4CCB2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1B1CD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602D62DA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3638B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632B619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124B707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25545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 a &amp; b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20D39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862F16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6D394E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E04E46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7CBBD00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4C28CA1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=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3DD2ED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6759E1B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ithmetic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340E0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E0A19E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48F743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E6AA45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7C2FA48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putMismatch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AC8943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0BEB819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D63AE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99E24E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12FA973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5EB8A174" w14:textId="33C3756A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945A1D" w14:textId="2A110527" w:rsidR="0029534D" w:rsidRDefault="0029534D" w:rsidP="00AB68BA">
      <w:pPr>
        <w:jc w:val="both"/>
        <w:rPr>
          <w:lang w:eastAsia="en-IN"/>
        </w:rPr>
      </w:pPr>
    </w:p>
    <w:p w14:paraId="77920A1E" w14:textId="77777777" w:rsidR="00E90D1C" w:rsidRDefault="00E90D1C" w:rsidP="00AB68BA">
      <w:pPr>
        <w:jc w:val="both"/>
      </w:pPr>
    </w:p>
    <w:p w14:paraId="7D7483F0" w14:textId="6099D9CD" w:rsidR="009C3CB3" w:rsidRPr="007D67DD" w:rsidRDefault="009C3CB3" w:rsidP="007D67D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704C632" w14:textId="406234A7" w:rsidR="00514F3F" w:rsidRDefault="00A4126A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128AC303" wp14:editId="15611753">
            <wp:extent cx="5731510" cy="380174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F3F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0D4A74C" w14:textId="77777777" w:rsidR="00A4126A" w:rsidRPr="00A4126A" w:rsidRDefault="00514F3F" w:rsidP="00A4126A">
      <w:pPr>
        <w:jc w:val="both"/>
        <w:rPr>
          <w:rFonts w:asciiTheme="majorHAnsi" w:hAnsiTheme="majorHAnsi" w:cstheme="majorHAnsi"/>
          <w:color w:val="262626"/>
          <w:sz w:val="21"/>
          <w:szCs w:val="21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5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A4126A" w:rsidRPr="00A4126A">
        <w:rPr>
          <w:rFonts w:asciiTheme="majorHAnsi" w:hAnsiTheme="majorHAnsi" w:cstheme="majorHAnsi"/>
          <w:color w:val="262626"/>
          <w:sz w:val="21"/>
          <w:szCs w:val="21"/>
        </w:rPr>
        <w:t>You are required to compute the power of a number by implementing a calculator. Create a class Calc which consists of a single method long power(int, int). This method takes two integers, a and b, as parameters and finds ab. If either a or b is negative, then the method must throw an exception which says "a and b should not be negative". Also, if both a and bare zero, then the method must throw an exception which says "a and b should not be zero"</w:t>
      </w:r>
    </w:p>
    <w:p w14:paraId="5922F795" w14:textId="77777777" w:rsidR="00A4126A" w:rsidRPr="00A4126A" w:rsidRDefault="00A4126A" w:rsidP="00A4126A">
      <w:pPr>
        <w:numPr>
          <w:ilvl w:val="0"/>
          <w:numId w:val="30"/>
        </w:num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proofErr w:type="spellStart"/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lang.Exception</w:t>
      </w:r>
      <w:proofErr w:type="spellEnd"/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: a and b should not be negative.</w:t>
      </w:r>
    </w:p>
    <w:p w14:paraId="74F18BE3" w14:textId="7ECC4926" w:rsidR="007D67DD" w:rsidRPr="007D67DD" w:rsidRDefault="00A4126A" w:rsidP="007D67DD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Complete the function power in class </w:t>
      </w:r>
      <w:r w:rsidRPr="00A4126A">
        <w:rPr>
          <w:rFonts w:asciiTheme="majorHAnsi" w:eastAsia="Times New Roman" w:hAnsiTheme="majorHAnsi" w:cstheme="majorHAnsi"/>
          <w:i/>
          <w:iCs/>
          <w:color w:val="262626"/>
          <w:sz w:val="21"/>
          <w:szCs w:val="21"/>
          <w:lang w:eastAsia="en-IN"/>
        </w:rPr>
        <w:t>Calc</w:t>
      </w:r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 and return the appropriate result after the power operation or an appropriate exception as detailed above.</w:t>
      </w:r>
    </w:p>
    <w:p w14:paraId="47D0C961" w14:textId="71906817" w:rsidR="00514F3F" w:rsidRPr="008C539C" w:rsidRDefault="00514F3F" w:rsidP="00514F3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53D6B354" w14:textId="6D012A57" w:rsidR="007D2CCB" w:rsidRDefault="00514F3F" w:rsidP="0060448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66682C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35B3CF21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1DFFBA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</w:t>
      </w:r>
    </w:p>
    <w:p w14:paraId="6FE85B2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FFD1C0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6C28983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</w:p>
    <w:p w14:paraId="6C659E1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16E1C0B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||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367D1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 and b should be non-negative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69531C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CA65A1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 and b should not be zero.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DC485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1CF9C1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th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A46643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</w:p>
    <w:p w14:paraId="61F409DB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A2AF797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693E51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{</w:t>
      </w:r>
    </w:p>
    <w:p w14:paraId="19885077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D83B10F" w14:textId="0CC1570F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ter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a &amp; b: 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02C5F6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154827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21D710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E863863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7E2E312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20F43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lculated Result: 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444F73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4CC8C4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62FADA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E25E2A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E749AE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A6743EA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6A56A7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2F1ED68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2DA5FD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7F375D3" w14:textId="094573C1" w:rsidR="00514F3F" w:rsidRDefault="00514F3F" w:rsidP="00AB68BA">
      <w:pPr>
        <w:jc w:val="both"/>
      </w:pPr>
    </w:p>
    <w:p w14:paraId="6BF3C0B7" w14:textId="77777777" w:rsidR="00514F3F" w:rsidRPr="004A4F35" w:rsidRDefault="00514F3F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8F64570" w14:textId="4CFCBC23" w:rsidR="007D2CCB" w:rsidRDefault="006C1265" w:rsidP="00AB68BA">
      <w:pPr>
        <w:jc w:val="both"/>
      </w:pPr>
      <w:r>
        <w:rPr>
          <w:noProof/>
        </w:rPr>
        <w:drawing>
          <wp:inline distT="0" distB="0" distL="0" distR="0" wp14:anchorId="16CA5BF1" wp14:editId="588A88EF">
            <wp:extent cx="5731510" cy="41605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9F0B" w14:textId="3E4F154D" w:rsidR="009C3CB3" w:rsidRDefault="009C3CB3" w:rsidP="00AB68BA">
      <w:pPr>
        <w:jc w:val="both"/>
      </w:pPr>
    </w:p>
    <w:p w14:paraId="7AF10123" w14:textId="77777777" w:rsidR="009C3CB3" w:rsidRDefault="009C3CB3" w:rsidP="00AB68BA">
      <w:pPr>
        <w:jc w:val="both"/>
      </w:pPr>
    </w:p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29"/>
  </w:num>
  <w:num w:numId="5">
    <w:abstractNumId w:val="11"/>
  </w:num>
  <w:num w:numId="6">
    <w:abstractNumId w:val="21"/>
  </w:num>
  <w:num w:numId="7">
    <w:abstractNumId w:val="20"/>
  </w:num>
  <w:num w:numId="8">
    <w:abstractNumId w:val="23"/>
  </w:num>
  <w:num w:numId="9">
    <w:abstractNumId w:val="19"/>
  </w:num>
  <w:num w:numId="10">
    <w:abstractNumId w:val="14"/>
  </w:num>
  <w:num w:numId="11">
    <w:abstractNumId w:val="22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5"/>
  </w:num>
  <w:num w:numId="17">
    <w:abstractNumId w:val="12"/>
  </w:num>
  <w:num w:numId="18">
    <w:abstractNumId w:val="28"/>
  </w:num>
  <w:num w:numId="19">
    <w:abstractNumId w:val="24"/>
  </w:num>
  <w:num w:numId="20">
    <w:abstractNumId w:val="13"/>
  </w:num>
  <w:num w:numId="21">
    <w:abstractNumId w:val="27"/>
  </w:num>
  <w:num w:numId="22">
    <w:abstractNumId w:val="8"/>
  </w:num>
  <w:num w:numId="23">
    <w:abstractNumId w:val="15"/>
  </w:num>
  <w:num w:numId="24">
    <w:abstractNumId w:val="5"/>
  </w:num>
  <w:num w:numId="25">
    <w:abstractNumId w:val="26"/>
  </w:num>
  <w:num w:numId="26">
    <w:abstractNumId w:val="18"/>
  </w:num>
  <w:num w:numId="27">
    <w:abstractNumId w:val="4"/>
  </w:num>
  <w:num w:numId="28">
    <w:abstractNumId w:val="16"/>
  </w:num>
  <w:num w:numId="29">
    <w:abstractNumId w:val="0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C0DC3"/>
    <w:rsid w:val="0014161E"/>
    <w:rsid w:val="001D2F8F"/>
    <w:rsid w:val="00203E75"/>
    <w:rsid w:val="002938C2"/>
    <w:rsid w:val="0029534D"/>
    <w:rsid w:val="002E1EE7"/>
    <w:rsid w:val="00454A13"/>
    <w:rsid w:val="004A4F35"/>
    <w:rsid w:val="004B2B0E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D2CCB"/>
    <w:rsid w:val="007D67DD"/>
    <w:rsid w:val="007E7ACE"/>
    <w:rsid w:val="008308BB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68BA"/>
    <w:rsid w:val="00B16636"/>
    <w:rsid w:val="00CE02CE"/>
    <w:rsid w:val="00D251B5"/>
    <w:rsid w:val="00DC2C5F"/>
    <w:rsid w:val="00E60279"/>
    <w:rsid w:val="00E9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F3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9</Pages>
  <Words>795</Words>
  <Characters>453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Output:</vt:lpstr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4</cp:revision>
  <cp:lastPrinted>2021-09-16T12:16:00Z</cp:lastPrinted>
  <dcterms:created xsi:type="dcterms:W3CDTF">2021-09-22T21:37:00Z</dcterms:created>
  <dcterms:modified xsi:type="dcterms:W3CDTF">2021-11-08T06:25:00Z</dcterms:modified>
</cp:coreProperties>
</file>